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BA44F" w14:textId="317C9928" w:rsidR="00683B23" w:rsidRPr="00B25EE6" w:rsidRDefault="00DF527F" w:rsidP="006911E1">
      <w:pPr>
        <w:jc w:val="both"/>
        <w:rPr>
          <w:b/>
          <w:bCs/>
          <w:u w:val="single"/>
        </w:rPr>
      </w:pPr>
      <w:r w:rsidRPr="00B25EE6">
        <w:rPr>
          <w:b/>
          <w:bCs/>
          <w:u w:val="single"/>
        </w:rPr>
        <w:t>Voluntary Consent</w:t>
      </w:r>
      <w:r w:rsidR="001B1AC1" w:rsidRPr="00B25EE6">
        <w:rPr>
          <w:b/>
          <w:bCs/>
          <w:u w:val="single"/>
        </w:rPr>
        <w:t xml:space="preserve"> to Direct HEERF III Emergency Grant Funds to Outstanding Loan Balance</w:t>
      </w:r>
    </w:p>
    <w:p w14:paraId="4A89C70B" w14:textId="22A5CBE3" w:rsidR="00825A8B" w:rsidRDefault="00825A8B"/>
    <w:p w14:paraId="4D8B839A" w14:textId="7CE464F3" w:rsidR="00825A8B" w:rsidRDefault="00DF527F" w:rsidP="006911E1">
      <w:pPr>
        <w:jc w:val="both"/>
      </w:pPr>
      <w:r>
        <w:t>Coyne students who apply for and are awarded an emergency financial aid grant through HEERF III have the option to apply the grant directly to any outstanding tuition balance owed to Coyne.</w:t>
      </w:r>
    </w:p>
    <w:p w14:paraId="6101C273" w14:textId="1B8D9F81" w:rsidR="001B1AC1" w:rsidRDefault="001B1AC1" w:rsidP="006911E1">
      <w:pPr>
        <w:jc w:val="both"/>
      </w:pPr>
    </w:p>
    <w:p w14:paraId="232CD6A8" w14:textId="60CA5029" w:rsidR="001B1AC1" w:rsidRDefault="00DF527F" w:rsidP="006911E1">
      <w:pPr>
        <w:jc w:val="both"/>
      </w:pPr>
      <w:r>
        <w:t>The completion and submission of this form is completely voluntary.  Coyne will not consider a student’s voluntary consent when determining whether to award an emergency grant or the amount of the emergency grant.</w:t>
      </w:r>
    </w:p>
    <w:p w14:paraId="4C72322D" w14:textId="53FBB6CC" w:rsidR="001B1AC1" w:rsidRDefault="001B1AC1" w:rsidP="006911E1">
      <w:pPr>
        <w:jc w:val="both"/>
      </w:pPr>
    </w:p>
    <w:p w14:paraId="7AA090C3" w14:textId="18602E4B" w:rsidR="001B1AC1" w:rsidRDefault="00DF527F" w:rsidP="006911E1">
      <w:pPr>
        <w:jc w:val="both"/>
      </w:pPr>
      <w:r>
        <w:t xml:space="preserve">If a student wants </w:t>
      </w:r>
      <w:r w:rsidR="00007F22">
        <w:t xml:space="preserve">Coyne to apply </w:t>
      </w:r>
      <w:r>
        <w:t>their emergency grant directly to their outstanding loan balance</w:t>
      </w:r>
      <w:r w:rsidR="00007F22">
        <w:t>,</w:t>
      </w:r>
      <w:r>
        <w:t xml:space="preserve"> Coyne will </w:t>
      </w:r>
      <w:r w:rsidR="00007F22">
        <w:t>apply the entire emergency grant to the student’s outstanding</w:t>
      </w:r>
      <w:r w:rsidR="00B25EE6">
        <w:t xml:space="preserve"> tuition</w:t>
      </w:r>
      <w:r w:rsidR="00007F22">
        <w:t xml:space="preserve"> balance</w:t>
      </w:r>
      <w:r w:rsidR="00B25EE6">
        <w:t xml:space="preserve">.  </w:t>
      </w:r>
      <w:r>
        <w:t>If any amount of the emergency grant remains after it is applied to the outstanding tuition balance,</w:t>
      </w:r>
      <w:r w:rsidR="00582A17">
        <w:t xml:space="preserve"> unless a lesser amount is indicated, </w:t>
      </w:r>
      <w:r>
        <w:t xml:space="preserve"> the remaining funds will be directed to the student in a check.</w:t>
      </w:r>
    </w:p>
    <w:p w14:paraId="3844DADC" w14:textId="448CE916" w:rsidR="00825A8B" w:rsidRDefault="00825A8B" w:rsidP="006911E1">
      <w:pPr>
        <w:jc w:val="both"/>
      </w:pPr>
    </w:p>
    <w:p w14:paraId="6CD6CF8D" w14:textId="3C033AC7" w:rsidR="00825A8B" w:rsidRDefault="00DF527F" w:rsidP="006911E1">
      <w:pPr>
        <w:jc w:val="both"/>
      </w:pPr>
      <w:r>
        <w:t>Students who want Coyne to apply their emergency grant directly to their outstanding tuition balance must complete and sign this consent form and return it to Coyne with their application for HEERF III funds.</w:t>
      </w:r>
    </w:p>
    <w:p w14:paraId="6D37AC0A" w14:textId="2267A2FC" w:rsidR="001B1AC1" w:rsidRDefault="001B1AC1"/>
    <w:p w14:paraId="1FE315B6" w14:textId="65C4A06F" w:rsidR="00825A8B" w:rsidRDefault="00825A8B"/>
    <w:p w14:paraId="434BC0CE" w14:textId="73696FF2" w:rsidR="00825A8B" w:rsidRDefault="00DF527F">
      <w:r>
        <w:t xml:space="preserve">If you have </w:t>
      </w:r>
      <w:r w:rsidR="006911E1">
        <w:t>questions,</w:t>
      </w:r>
      <w:r>
        <w:t xml:space="preserve"> please contact Heerf@coynecollege.edu.</w:t>
      </w:r>
    </w:p>
    <w:p w14:paraId="6D548C3F" w14:textId="5F9535EF" w:rsidR="00825A8B" w:rsidRDefault="00825A8B"/>
    <w:p w14:paraId="7A430523" w14:textId="7828FE75" w:rsidR="00825A8B" w:rsidRDefault="00825A8B"/>
    <w:p w14:paraId="7CC454B6" w14:textId="34693A29" w:rsidR="00825A8B" w:rsidRPr="00825A8B" w:rsidRDefault="00DF527F" w:rsidP="00825A8B">
      <w:pPr>
        <w:pStyle w:val="Default"/>
        <w:rPr>
          <w:color w:val="auto"/>
        </w:rPr>
      </w:pPr>
      <w:r>
        <w:rPr>
          <w:color w:val="auto"/>
          <w:sz w:val="23"/>
          <w:szCs w:val="23"/>
        </w:rPr>
        <w:t>Full Name: ________________________________</w:t>
      </w:r>
    </w:p>
    <w:p w14:paraId="12F2B2B8" w14:textId="77777777" w:rsidR="00825A8B" w:rsidRDefault="00825A8B" w:rsidP="00825A8B">
      <w:pPr>
        <w:pStyle w:val="Default"/>
        <w:rPr>
          <w:color w:val="auto"/>
          <w:sz w:val="23"/>
          <w:szCs w:val="23"/>
        </w:rPr>
      </w:pPr>
    </w:p>
    <w:p w14:paraId="03BF0634" w14:textId="76E14CDE" w:rsidR="00825A8B" w:rsidRDefault="00DF527F" w:rsidP="00825A8B">
      <w:pPr>
        <w:pStyle w:val="Default"/>
        <w:rPr>
          <w:color w:val="auto"/>
          <w:sz w:val="23"/>
          <w:szCs w:val="23"/>
        </w:rPr>
      </w:pPr>
      <w:r>
        <w:rPr>
          <w:color w:val="auto"/>
          <w:sz w:val="23"/>
          <w:szCs w:val="23"/>
        </w:rPr>
        <w:t>Date: ____________________________________</w:t>
      </w:r>
    </w:p>
    <w:p w14:paraId="525DA5B2" w14:textId="77777777" w:rsidR="00825A8B" w:rsidRDefault="00825A8B" w:rsidP="00825A8B">
      <w:pPr>
        <w:pStyle w:val="Default"/>
        <w:rPr>
          <w:color w:val="auto"/>
          <w:sz w:val="23"/>
          <w:szCs w:val="23"/>
        </w:rPr>
      </w:pPr>
    </w:p>
    <w:p w14:paraId="6DAA8F54" w14:textId="3C4EE20D" w:rsidR="00825A8B" w:rsidRDefault="00DF527F" w:rsidP="00825A8B">
      <w:pPr>
        <w:pStyle w:val="Default"/>
        <w:rPr>
          <w:color w:val="auto"/>
          <w:sz w:val="23"/>
          <w:szCs w:val="23"/>
        </w:rPr>
      </w:pPr>
      <w:r>
        <w:rPr>
          <w:color w:val="auto"/>
          <w:sz w:val="23"/>
          <w:szCs w:val="23"/>
        </w:rPr>
        <w:t>Program: _________________________________</w:t>
      </w:r>
    </w:p>
    <w:p w14:paraId="43497869" w14:textId="77777777" w:rsidR="00825A8B" w:rsidRDefault="00825A8B" w:rsidP="00825A8B">
      <w:pPr>
        <w:pStyle w:val="Default"/>
        <w:rPr>
          <w:color w:val="auto"/>
          <w:sz w:val="23"/>
          <w:szCs w:val="23"/>
        </w:rPr>
      </w:pPr>
    </w:p>
    <w:p w14:paraId="749D2763" w14:textId="3942DAE0" w:rsidR="00825A8B" w:rsidRDefault="00DF527F" w:rsidP="00825A8B">
      <w:pPr>
        <w:pStyle w:val="Default"/>
        <w:rPr>
          <w:color w:val="auto"/>
          <w:sz w:val="23"/>
          <w:szCs w:val="23"/>
        </w:rPr>
      </w:pPr>
      <w:r>
        <w:rPr>
          <w:color w:val="auto"/>
          <w:sz w:val="23"/>
          <w:szCs w:val="23"/>
        </w:rPr>
        <w:t>Phone: ___________________________________</w:t>
      </w:r>
    </w:p>
    <w:p w14:paraId="4BFCF999" w14:textId="77777777" w:rsidR="00825A8B" w:rsidRDefault="00825A8B" w:rsidP="00825A8B">
      <w:pPr>
        <w:pStyle w:val="Default"/>
        <w:rPr>
          <w:color w:val="auto"/>
          <w:sz w:val="23"/>
          <w:szCs w:val="23"/>
        </w:rPr>
      </w:pPr>
    </w:p>
    <w:p w14:paraId="43004D81" w14:textId="54D38829" w:rsidR="00825A8B" w:rsidRDefault="00DF527F" w:rsidP="00825A8B">
      <w:pPr>
        <w:pStyle w:val="Default"/>
        <w:rPr>
          <w:color w:val="auto"/>
          <w:sz w:val="23"/>
          <w:szCs w:val="23"/>
        </w:rPr>
      </w:pPr>
      <w:r>
        <w:rPr>
          <w:color w:val="auto"/>
          <w:sz w:val="23"/>
          <w:szCs w:val="23"/>
        </w:rPr>
        <w:t>E-mail: ___________________________________</w:t>
      </w:r>
    </w:p>
    <w:p w14:paraId="7DAA2F6B" w14:textId="77777777" w:rsidR="00825A8B" w:rsidRDefault="00825A8B" w:rsidP="00825A8B">
      <w:pPr>
        <w:pStyle w:val="Default"/>
        <w:rPr>
          <w:color w:val="auto"/>
          <w:sz w:val="23"/>
          <w:szCs w:val="23"/>
        </w:rPr>
      </w:pPr>
    </w:p>
    <w:p w14:paraId="670360E3" w14:textId="1B178D4D" w:rsidR="00825A8B" w:rsidRDefault="00DF527F" w:rsidP="00825A8B">
      <w:pPr>
        <w:rPr>
          <w:sz w:val="23"/>
          <w:szCs w:val="23"/>
        </w:rPr>
      </w:pPr>
      <w:r>
        <w:rPr>
          <w:sz w:val="23"/>
          <w:szCs w:val="23"/>
        </w:rPr>
        <w:t>Student ID: _______________________________</w:t>
      </w:r>
    </w:p>
    <w:p w14:paraId="7F878E6B" w14:textId="0E6FADD6" w:rsidR="00825A8B" w:rsidRDefault="00825A8B" w:rsidP="00825A8B">
      <w:pPr>
        <w:rPr>
          <w:sz w:val="23"/>
          <w:szCs w:val="23"/>
        </w:rPr>
      </w:pPr>
    </w:p>
    <w:p w14:paraId="6D6CB418" w14:textId="7E45F640" w:rsidR="00825A8B" w:rsidRDefault="00825A8B" w:rsidP="00825A8B">
      <w:pPr>
        <w:rPr>
          <w:sz w:val="23"/>
          <w:szCs w:val="23"/>
        </w:rPr>
      </w:pPr>
    </w:p>
    <w:p w14:paraId="55A7D093" w14:textId="678A8EB2" w:rsidR="00825A8B" w:rsidRDefault="00DF527F" w:rsidP="006911E1">
      <w:pPr>
        <w:jc w:val="both"/>
        <w:rPr>
          <w:sz w:val="23"/>
          <w:szCs w:val="23"/>
        </w:rPr>
      </w:pPr>
      <w:r>
        <w:rPr>
          <w:sz w:val="23"/>
          <w:szCs w:val="23"/>
        </w:rPr>
        <w:t>By signing and returning this consent form to Coyne, I voluntarily agree to have Coyne apply any HEERF III emergency financial aid grant that I may be awarded to my outstanding tuition balance.</w:t>
      </w:r>
      <w:r w:rsidR="001B1AC1">
        <w:rPr>
          <w:sz w:val="23"/>
          <w:szCs w:val="23"/>
        </w:rPr>
        <w:t xml:space="preserve">  I understand that voluntarily consenting to have an emergency grant directed toward my outstanding tuition balance will not factor into whether I will receive an emergency grant</w:t>
      </w:r>
      <w:r w:rsidR="006A656A">
        <w:rPr>
          <w:sz w:val="23"/>
          <w:szCs w:val="23"/>
        </w:rPr>
        <w:t>,</w:t>
      </w:r>
      <w:r w:rsidR="001B1AC1">
        <w:rPr>
          <w:sz w:val="23"/>
          <w:szCs w:val="23"/>
        </w:rPr>
        <w:t xml:space="preserve"> or the amount of an emergency grant I may receive.</w:t>
      </w:r>
    </w:p>
    <w:p w14:paraId="79F8A380" w14:textId="77777777" w:rsidR="00825A8B" w:rsidRDefault="00825A8B" w:rsidP="00825A8B">
      <w:pPr>
        <w:rPr>
          <w:sz w:val="23"/>
          <w:szCs w:val="23"/>
        </w:rPr>
      </w:pPr>
    </w:p>
    <w:p w14:paraId="2FBCAACF" w14:textId="77777777" w:rsidR="00825A8B" w:rsidRDefault="00825A8B" w:rsidP="00825A8B">
      <w:pPr>
        <w:rPr>
          <w:sz w:val="23"/>
          <w:szCs w:val="23"/>
        </w:rPr>
      </w:pPr>
    </w:p>
    <w:p w14:paraId="18623735" w14:textId="77777777" w:rsidR="00825A8B" w:rsidRDefault="00DF527F" w:rsidP="00825A8B">
      <w:pPr>
        <w:rPr>
          <w:sz w:val="23"/>
          <w:szCs w:val="23"/>
        </w:rPr>
      </w:pPr>
      <w:r>
        <w:rPr>
          <w:sz w:val="23"/>
          <w:szCs w:val="23"/>
        </w:rPr>
        <w:t>Signature: ________________________________</w:t>
      </w:r>
    </w:p>
    <w:p w14:paraId="319087ED" w14:textId="77777777" w:rsidR="00825A8B" w:rsidRDefault="00825A8B" w:rsidP="00825A8B">
      <w:pPr>
        <w:rPr>
          <w:sz w:val="23"/>
          <w:szCs w:val="23"/>
        </w:rPr>
      </w:pPr>
    </w:p>
    <w:p w14:paraId="5D04E711" w14:textId="53847208" w:rsidR="00825A8B" w:rsidRDefault="00DF527F" w:rsidP="00825A8B">
      <w:r>
        <w:rPr>
          <w:sz w:val="23"/>
          <w:szCs w:val="23"/>
        </w:rPr>
        <w:t xml:space="preserve">Date: ____________________________________ </w:t>
      </w:r>
    </w:p>
    <w:sectPr w:rsidR="00825A8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C00A0" w14:textId="77777777" w:rsidR="00584F44" w:rsidRDefault="00DF527F">
      <w:r>
        <w:separator/>
      </w:r>
    </w:p>
  </w:endnote>
  <w:endnote w:type="continuationSeparator" w:id="0">
    <w:p w14:paraId="08BA66D2" w14:textId="77777777" w:rsidR="00584F44" w:rsidRDefault="00DF5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FB24" w14:textId="77777777" w:rsidR="00F97D87" w:rsidRDefault="00F97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0AC5" w14:textId="77777777" w:rsidR="00F97D87" w:rsidRDefault="00F97D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256BA" w14:textId="77777777" w:rsidR="00F97D87" w:rsidRDefault="00F97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548C4" w14:textId="77777777" w:rsidR="00584F44" w:rsidRDefault="00DF527F">
      <w:r>
        <w:separator/>
      </w:r>
    </w:p>
  </w:footnote>
  <w:footnote w:type="continuationSeparator" w:id="0">
    <w:p w14:paraId="68583939" w14:textId="77777777" w:rsidR="00584F44" w:rsidRDefault="00DF5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9128C" w14:textId="77777777" w:rsidR="00F97D87" w:rsidRDefault="00F97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8EBDD" w14:textId="77777777" w:rsidR="00F97D87" w:rsidRDefault="00F97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5DB1" w14:textId="77777777" w:rsidR="00F97D87" w:rsidRDefault="00F97D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1tjA1NLMwNbJU0lEKTi0uzszPAykwqgUAsIdc5iwAAAA="/>
  </w:docVars>
  <w:rsids>
    <w:rsidRoot w:val="00F97D87"/>
    <w:rsid w:val="00007F22"/>
    <w:rsid w:val="001152A7"/>
    <w:rsid w:val="00146D33"/>
    <w:rsid w:val="001B1AC1"/>
    <w:rsid w:val="00292D0F"/>
    <w:rsid w:val="003746DA"/>
    <w:rsid w:val="004A2FA4"/>
    <w:rsid w:val="00577B7A"/>
    <w:rsid w:val="00582A17"/>
    <w:rsid w:val="00584F44"/>
    <w:rsid w:val="005F7E83"/>
    <w:rsid w:val="00683B23"/>
    <w:rsid w:val="006911E1"/>
    <w:rsid w:val="006A656A"/>
    <w:rsid w:val="007D0148"/>
    <w:rsid w:val="00803C58"/>
    <w:rsid w:val="00825A8B"/>
    <w:rsid w:val="008B2B8E"/>
    <w:rsid w:val="008C0267"/>
    <w:rsid w:val="00961025"/>
    <w:rsid w:val="009D4CBD"/>
    <w:rsid w:val="00AF68B2"/>
    <w:rsid w:val="00AF6E7C"/>
    <w:rsid w:val="00B25EE6"/>
    <w:rsid w:val="00DF3257"/>
    <w:rsid w:val="00DF527F"/>
    <w:rsid w:val="00F97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A5706"/>
  <w15:docId w15:val="{9E0804FB-E18F-4E12-B541-344AF525D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6DA"/>
    <w:rPr>
      <w:rFonts w:ascii="Arial" w:hAnsi="Arial"/>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F6E7C"/>
    <w:pPr>
      <w:widowControl w:val="0"/>
      <w:spacing w:after="240"/>
      <w:ind w:firstLine="720"/>
    </w:pPr>
  </w:style>
  <w:style w:type="character" w:customStyle="1" w:styleId="BodyTextChar">
    <w:name w:val="Body Text Char"/>
    <w:basedOn w:val="DefaultParagraphFont"/>
    <w:link w:val="BodyText"/>
    <w:rsid w:val="00AF68B2"/>
    <w:rPr>
      <w:sz w:val="24"/>
      <w:szCs w:val="24"/>
    </w:rPr>
  </w:style>
  <w:style w:type="paragraph" w:customStyle="1" w:styleId="BodyTextContinued">
    <w:name w:val="Body Text Continued"/>
    <w:basedOn w:val="BodyText"/>
    <w:next w:val="BodyText"/>
    <w:rsid w:val="00AF6E7C"/>
    <w:pPr>
      <w:ind w:firstLine="0"/>
    </w:pPr>
    <w:rPr>
      <w:szCs w:val="20"/>
    </w:rPr>
  </w:style>
  <w:style w:type="paragraph" w:styleId="Quote">
    <w:name w:val="Quote"/>
    <w:basedOn w:val="Normal"/>
    <w:next w:val="BodyTextContinued"/>
    <w:link w:val="QuoteChar"/>
    <w:qFormat/>
    <w:rsid w:val="00AF6E7C"/>
    <w:pPr>
      <w:spacing w:after="240"/>
      <w:ind w:left="1440" w:right="1440"/>
    </w:pPr>
    <w:rPr>
      <w:szCs w:val="20"/>
    </w:rPr>
  </w:style>
  <w:style w:type="character" w:customStyle="1" w:styleId="QuoteChar">
    <w:name w:val="Quote Char"/>
    <w:basedOn w:val="DefaultParagraphFont"/>
    <w:link w:val="Quote"/>
    <w:rsid w:val="00AF68B2"/>
    <w:rPr>
      <w:sz w:val="24"/>
    </w:rPr>
  </w:style>
  <w:style w:type="paragraph" w:styleId="Header">
    <w:name w:val="header"/>
    <w:basedOn w:val="Normal"/>
    <w:link w:val="HeaderChar"/>
    <w:rsid w:val="00AF6E7C"/>
    <w:pPr>
      <w:tabs>
        <w:tab w:val="center" w:pos="4680"/>
        <w:tab w:val="right" w:pos="9360"/>
      </w:tabs>
    </w:pPr>
  </w:style>
  <w:style w:type="character" w:customStyle="1" w:styleId="HeaderChar">
    <w:name w:val="Header Char"/>
    <w:basedOn w:val="DefaultParagraphFont"/>
    <w:link w:val="Header"/>
    <w:rsid w:val="00AF68B2"/>
    <w:rPr>
      <w:sz w:val="24"/>
      <w:szCs w:val="24"/>
    </w:rPr>
  </w:style>
  <w:style w:type="paragraph" w:styleId="Footer">
    <w:name w:val="footer"/>
    <w:basedOn w:val="Normal"/>
    <w:link w:val="FooterChar"/>
    <w:rsid w:val="00AF6E7C"/>
    <w:pPr>
      <w:tabs>
        <w:tab w:val="center" w:pos="4680"/>
        <w:tab w:val="right" w:pos="9360"/>
      </w:tabs>
    </w:pPr>
  </w:style>
  <w:style w:type="character" w:customStyle="1" w:styleId="FooterChar">
    <w:name w:val="Footer Char"/>
    <w:basedOn w:val="DefaultParagraphFont"/>
    <w:link w:val="Footer"/>
    <w:rsid w:val="00AF68B2"/>
    <w:rPr>
      <w:sz w:val="24"/>
      <w:szCs w:val="24"/>
    </w:rPr>
  </w:style>
  <w:style w:type="character" w:styleId="PageNumber">
    <w:name w:val="page number"/>
    <w:basedOn w:val="DefaultParagraphFont"/>
    <w:rsid w:val="00AF6E7C"/>
  </w:style>
  <w:style w:type="paragraph" w:customStyle="1" w:styleId="Default">
    <w:name w:val="Default"/>
    <w:rsid w:val="00825A8B"/>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MB">
  <a:themeElements>
    <a:clrScheme name="Custom 4">
      <a:dk1>
        <a:sysClr val="windowText" lastClr="000000"/>
      </a:dk1>
      <a:lt1>
        <a:srgbClr val="FFFFFF"/>
      </a:lt1>
      <a:dk2>
        <a:srgbClr val="000000"/>
      </a:dk2>
      <a:lt2>
        <a:srgbClr val="FFFFFF"/>
      </a:lt2>
      <a:accent1>
        <a:srgbClr val="E1CD00"/>
      </a:accent1>
      <a:accent2>
        <a:srgbClr val="009FDF"/>
      </a:accent2>
      <a:accent3>
        <a:srgbClr val="84BD00"/>
      </a:accent3>
      <a:accent4>
        <a:srgbClr val="009639"/>
      </a:accent4>
      <a:accent5>
        <a:srgbClr val="3C1053"/>
      </a:accent5>
      <a:accent6>
        <a:srgbClr val="D0D0CE"/>
      </a:accent6>
      <a:hlink>
        <a:srgbClr val="000000"/>
      </a:hlink>
      <a:folHlink>
        <a:srgbClr val="009FD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Dark Gray">
      <a:srgbClr val="565E62"/>
    </a:custClr>
    <a:custClr name="Magenta">
      <a:srgbClr val="830065"/>
    </a:custClr>
    <a:custClr name="Emerald">
      <a:srgbClr val="034638"/>
    </a:custClr>
    <a:custClr name="Turquoise">
      <a:srgbClr val="00C7B1"/>
    </a:custClr>
    <a:custClr name="Tangerine">
      <a:srgbClr val="FF8F1C"/>
    </a:custClr>
  </a:custClrLst>
  <a:extLst>
    <a:ext uri="{05A4C25C-085E-4340-85A3-A5531E510DB2}">
      <thm15:themeFamily xmlns:thm15="http://schemas.microsoft.com/office/thememl/2012/main" name="MB" id="{ACD7DCE5-22FB-4FB6-B4EF-5725E01ECCE5}" vid="{67D853B0-7A1B-475E-AF44-4172F86400C6}"/>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ginia Hanson</dc:creator>
  <cp:lastModifiedBy>Virginia Hanson</cp:lastModifiedBy>
  <cp:revision>5</cp:revision>
  <dcterms:created xsi:type="dcterms:W3CDTF">2021-07-06T17:19:00Z</dcterms:created>
  <dcterms:modified xsi:type="dcterms:W3CDTF">2021-07-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1015808</vt:lpwstr>
  </property>
  <property fmtid="{D5CDD505-2E9C-101B-9397-08002B2CF9AE}" pid="3" name="CUS_DocIDLocation">
    <vt:lpwstr>NO_DOC_ID</vt:lpwstr>
  </property>
</Properties>
</file>